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2282" w:rsidRDefault="00FD2282"/>
    <w:p w:rsidR="00782115" w:rsidRDefault="00782115"/>
    <w:p w:rsidR="00A1295D" w:rsidRDefault="00C446EB" w:rsidP="006053DF">
      <w:pPr>
        <w:tabs>
          <w:tab w:val="left" w:pos="4327"/>
        </w:tabs>
        <w:rPr>
          <w:sz w:val="26"/>
          <w:szCs w:val="26"/>
        </w:rPr>
      </w:pPr>
      <w:r w:rsidRPr="00FD2282">
        <w:rPr>
          <w:sz w:val="26"/>
          <w:szCs w:val="26"/>
        </w:rPr>
        <w:tab/>
      </w:r>
    </w:p>
    <w:p w:rsidR="0026124F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  <w:r w:rsidRPr="00A46210">
        <w:rPr>
          <w:rFonts w:eastAsia="HG Mincho Light J"/>
          <w:b/>
          <w:color w:val="000000"/>
          <w:sz w:val="32"/>
          <w:szCs w:val="32"/>
          <w:lang w:eastAsia="bg-BG"/>
        </w:rPr>
        <w:t>ДЕКЛАРАЦИЯ</w:t>
      </w:r>
    </w:p>
    <w:p w:rsidR="0026124F" w:rsidRPr="00A46210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A46210" w:rsidRP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24"/>
          <w:szCs w:val="24"/>
          <w:lang w:eastAsia="bg-BG"/>
        </w:rPr>
      </w:pPr>
    </w:p>
    <w:p w:rsidR="00A46210" w:rsidRPr="007A7640" w:rsidRDefault="00D972B2" w:rsidP="00A46210">
      <w:pPr>
        <w:tabs>
          <w:tab w:val="center" w:pos="4536"/>
          <w:tab w:val="right" w:pos="9072"/>
        </w:tabs>
        <w:jc w:val="center"/>
        <w:rPr>
          <w:rFonts w:eastAsia="HG Mincho Light J"/>
          <w:color w:val="000000"/>
          <w:sz w:val="24"/>
          <w:szCs w:val="24"/>
          <w:lang w:eastAsia="bg-BG"/>
        </w:rPr>
      </w:pPr>
      <w:r w:rsidRPr="007A7640">
        <w:rPr>
          <w:rFonts w:eastAsia="Times New Roman"/>
          <w:color w:val="414141"/>
          <w:sz w:val="24"/>
          <w:szCs w:val="24"/>
          <w:lang w:eastAsia="bg-BG"/>
        </w:rPr>
        <w:t>за обстоятелствата, че деклараторът е пълнолетен, не е поставен под запрещение, не е осъждан за умишлено престъпление от общ характер на лишаване от свобода и не е лишен по съответен ред от правото да заема определената длъжност</w:t>
      </w:r>
    </w:p>
    <w:p w:rsidR="00A46210" w:rsidRPr="00A46210" w:rsidRDefault="00A46210" w:rsidP="00A46210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:rsidR="004F559D" w:rsidRPr="004F559D" w:rsidRDefault="004F559D" w:rsidP="004F559D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:rsidR="006F1C04" w:rsidRPr="007E6367" w:rsidRDefault="004E543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Аз, долуподписаният</w:t>
      </w:r>
      <w:r w:rsidR="006F1C04" w:rsidRPr="007E6367">
        <w:rPr>
          <w:rFonts w:eastAsia="Times New Roman"/>
          <w:sz w:val="24"/>
          <w:szCs w:val="24"/>
          <w:lang w:eastAsia="bg-BG"/>
        </w:rPr>
        <w:t>/ата</w:t>
      </w:r>
      <w:r w:rsidR="004F559D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……..</w:t>
      </w:r>
      <w:r w:rsidR="006F1C04" w:rsidRPr="007E6367">
        <w:rPr>
          <w:rFonts w:eastAsia="Times New Roman"/>
          <w:sz w:val="24"/>
          <w:szCs w:val="24"/>
          <w:lang w:eastAsia="bg-BG"/>
        </w:rPr>
        <w:t>…..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AF49DE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>
        <w:rPr>
          <w:rFonts w:eastAsia="Times New Roman"/>
          <w:sz w:val="24"/>
          <w:szCs w:val="24"/>
          <w:lang w:eastAsia="bg-BG"/>
        </w:rPr>
        <w:t>ж</w:t>
      </w:r>
      <w:r w:rsidR="006F1C04" w:rsidRPr="007E6367">
        <w:rPr>
          <w:rFonts w:eastAsia="Times New Roman"/>
          <w:sz w:val="24"/>
          <w:szCs w:val="24"/>
          <w:lang w:eastAsia="bg-BG"/>
        </w:rPr>
        <w:t>ивущ/а в ……………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.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тел. за връзка: …………………</w:t>
      </w:r>
      <w:r w:rsidR="00241CCC">
        <w:rPr>
          <w:rFonts w:eastAsia="Times New Roman"/>
          <w:sz w:val="24"/>
          <w:szCs w:val="24"/>
          <w:lang w:eastAsia="bg-BG"/>
        </w:rPr>
        <w:t>………</w:t>
      </w:r>
      <w:r w:rsidRPr="007E6367">
        <w:rPr>
          <w:rFonts w:eastAsia="Times New Roman"/>
          <w:sz w:val="24"/>
          <w:szCs w:val="24"/>
          <w:lang w:eastAsia="bg-BG"/>
        </w:rPr>
        <w:t>…., e-mail: ………</w:t>
      </w:r>
      <w:r w:rsidR="00241CCC">
        <w:rPr>
          <w:rFonts w:eastAsia="Times New Roman"/>
          <w:sz w:val="24"/>
          <w:szCs w:val="24"/>
          <w:lang w:eastAsia="bg-BG"/>
        </w:rPr>
        <w:t>……</w:t>
      </w:r>
      <w:r w:rsidRPr="007E6367">
        <w:rPr>
          <w:rFonts w:eastAsia="Times New Roman"/>
          <w:sz w:val="24"/>
          <w:szCs w:val="24"/>
          <w:lang w:eastAsia="bg-BG"/>
        </w:rPr>
        <w:t>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241CCC" w:rsidRDefault="00241CCC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241CCC">
        <w:rPr>
          <w:rFonts w:eastAsia="Times New Roman"/>
          <w:sz w:val="24"/>
          <w:szCs w:val="24"/>
          <w:lang w:eastAsia="bg-BG"/>
        </w:rPr>
        <w:t>с</w:t>
      </w:r>
      <w:r w:rsidR="006F1C04" w:rsidRPr="00241CCC">
        <w:rPr>
          <w:rFonts w:eastAsia="Times New Roman"/>
          <w:sz w:val="24"/>
          <w:szCs w:val="24"/>
          <w:lang w:eastAsia="bg-BG"/>
        </w:rPr>
        <w:t xml:space="preserve"> ЕГН ………………………….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>ДЕКЛАРИРАМ, ЧЕ:</w:t>
      </w:r>
    </w:p>
    <w:p w:rsidR="004F559D" w:rsidRPr="007E6367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Съм пълнолетен гражданин;</w:t>
      </w: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>He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съм поставен под запрещение;</w:t>
      </w: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>He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съм осъждан за умишлено престъпление от общ характер на лишаване от своб</w:t>
      </w:r>
      <w:r w:rsidRPr="007E6367">
        <w:rPr>
          <w:rFonts w:eastAsia="Times New Roman"/>
          <w:sz w:val="24"/>
          <w:szCs w:val="24"/>
          <w:lang w:eastAsia="bg-BG"/>
        </w:rPr>
        <w:t>о</w:t>
      </w:r>
      <w:r w:rsidRPr="007E6367">
        <w:rPr>
          <w:rFonts w:eastAsia="Times New Roman"/>
          <w:sz w:val="24"/>
          <w:szCs w:val="24"/>
          <w:lang w:eastAsia="bg-BG"/>
        </w:rPr>
        <w:t>да;</w:t>
      </w: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>He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съм лишен по съответен ред от правото да заемам конкурсната длъжност;</w:t>
      </w:r>
    </w:p>
    <w:p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Default="006F1C04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Известна ми е наказателната отговорност за декларирани неверни данни по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="007E6367">
        <w:rPr>
          <w:rFonts w:eastAsia="Times New Roman"/>
          <w:sz w:val="24"/>
          <w:szCs w:val="24"/>
          <w:lang w:eastAsia="bg-BG"/>
        </w:rPr>
        <w:t xml:space="preserve">смисъла на </w:t>
      </w:r>
      <w:r w:rsidR="00241CCC">
        <w:rPr>
          <w:rFonts w:eastAsia="Times New Roman"/>
          <w:sz w:val="24"/>
          <w:szCs w:val="24"/>
          <w:lang w:eastAsia="bg-BG"/>
        </w:rPr>
        <w:t>чл.</w:t>
      </w:r>
      <w:r w:rsidRPr="007E6367">
        <w:rPr>
          <w:rFonts w:eastAsia="Times New Roman"/>
          <w:sz w:val="24"/>
          <w:szCs w:val="24"/>
          <w:lang w:eastAsia="bg-BG"/>
        </w:rPr>
        <w:t>313 от Наказателния кодекс</w:t>
      </w:r>
      <w:r w:rsidR="00241CCC">
        <w:rPr>
          <w:rFonts w:eastAsia="Times New Roman"/>
          <w:sz w:val="24"/>
          <w:szCs w:val="24"/>
          <w:lang w:eastAsia="bg-BG"/>
        </w:rPr>
        <w:t xml:space="preserve"> на Република България</w:t>
      </w:r>
      <w:r w:rsidRPr="007E6367">
        <w:rPr>
          <w:rFonts w:eastAsia="Times New Roman"/>
          <w:sz w:val="24"/>
          <w:szCs w:val="24"/>
          <w:lang w:eastAsia="bg-BG"/>
        </w:rPr>
        <w:t>.</w:t>
      </w:r>
    </w:p>
    <w:p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:rsidR="00AF49DE" w:rsidRPr="007E6367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4F559D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2"/>
          <w:szCs w:val="22"/>
          <w:lang w:eastAsia="bg-BG"/>
        </w:rPr>
      </w:pPr>
    </w:p>
    <w:p w:rsidR="00DD2A79" w:rsidRDefault="004F559D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 xml:space="preserve">Дата: </w:t>
      </w:r>
      <w:r w:rsidR="007E6367">
        <w:rPr>
          <w:rFonts w:eastAsia="Times New Roman"/>
          <w:sz w:val="24"/>
          <w:szCs w:val="24"/>
          <w:lang w:eastAsia="bg-BG"/>
        </w:rPr>
        <w:t>…………..</w:t>
      </w:r>
      <w:r w:rsidR="001D22B4">
        <w:rPr>
          <w:rFonts w:eastAsia="Times New Roman"/>
          <w:sz w:val="24"/>
          <w:szCs w:val="24"/>
          <w:lang w:eastAsia="bg-BG"/>
        </w:rPr>
        <w:t>202</w:t>
      </w:r>
      <w:r w:rsidR="0021290E">
        <w:rPr>
          <w:rFonts w:eastAsia="Times New Roman"/>
          <w:sz w:val="24"/>
          <w:szCs w:val="24"/>
          <w:lang w:eastAsia="bg-BG"/>
        </w:rPr>
        <w:t>2</w:t>
      </w:r>
      <w:r w:rsidR="00E801AC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год.</w:t>
      </w:r>
      <w:r w:rsidRPr="007E6367">
        <w:rPr>
          <w:rFonts w:eastAsia="Times New Roman"/>
          <w:b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</w:p>
    <w:p w:rsidR="00FB74F5" w:rsidRPr="007E6367" w:rsidRDefault="00DD2A79" w:rsidP="00DD2A79">
      <w:pPr>
        <w:autoSpaceDE w:val="0"/>
        <w:autoSpaceDN w:val="0"/>
        <w:adjustRightInd w:val="0"/>
        <w:jc w:val="right"/>
        <w:rPr>
          <w:sz w:val="24"/>
          <w:szCs w:val="24"/>
        </w:rPr>
      </w:pPr>
      <w:r>
        <w:rPr>
          <w:rFonts w:eastAsia="Times New Roman"/>
          <w:b/>
          <w:sz w:val="24"/>
          <w:szCs w:val="24"/>
          <w:lang w:eastAsia="bg-BG"/>
        </w:rPr>
        <w:tab/>
      </w:r>
      <w:r w:rsidR="004F559D" w:rsidRPr="007E6367">
        <w:rPr>
          <w:rFonts w:eastAsia="Times New Roman"/>
          <w:b/>
          <w:sz w:val="24"/>
          <w:szCs w:val="24"/>
          <w:lang w:eastAsia="bg-BG"/>
        </w:rPr>
        <w:tab/>
        <w:t>Подпис:</w:t>
      </w:r>
      <w:r w:rsidR="004F559D" w:rsidRPr="007E6367">
        <w:rPr>
          <w:rFonts w:eastAsia="Times New Roman"/>
          <w:sz w:val="24"/>
          <w:szCs w:val="24"/>
          <w:lang w:eastAsia="bg-BG"/>
        </w:rPr>
        <w:t>___________________</w:t>
      </w:r>
    </w:p>
    <w:sectPr w:rsidR="00FB74F5" w:rsidRPr="007E6367" w:rsidSect="00DD2A7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567" w:right="1274" w:bottom="567" w:left="1247" w:header="28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285F" w:rsidRDefault="004C285F">
      <w:r>
        <w:separator/>
      </w:r>
    </w:p>
  </w:endnote>
  <w:endnote w:type="continuationSeparator" w:id="0">
    <w:p w:rsidR="004C285F" w:rsidRDefault="004C2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F71D6" w:rsidRDefault="0071463A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F71D6" w:rsidRDefault="008F71D6" w:rsidP="00D5405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71463A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71463A" w:rsidRPr="006A138B">
      <w:rPr>
        <w:rFonts w:eastAsia="Times New Roman"/>
        <w:b/>
        <w:bCs/>
        <w:i/>
      </w:rPr>
      <w:fldChar w:fldCharType="separate"/>
    </w:r>
    <w:r w:rsidR="000415B8">
      <w:rPr>
        <w:rFonts w:eastAsia="Times New Roman"/>
        <w:b/>
        <w:bCs/>
        <w:i/>
        <w:noProof/>
      </w:rPr>
      <w:t>2</w:t>
    </w:r>
    <w:r w:rsidR="0071463A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876B34">
      <w:fldChar w:fldCharType="begin"/>
    </w:r>
    <w:r w:rsidR="00876B34">
      <w:instrText>NUMPAGES  \* Arabic  \* MERGEFORMAT</w:instrText>
    </w:r>
    <w:r w:rsidR="00876B34">
      <w:fldChar w:fldCharType="separate"/>
    </w:r>
    <w:r w:rsidR="000415B8">
      <w:rPr>
        <w:rFonts w:eastAsia="Times New Roman"/>
        <w:b/>
        <w:bCs/>
        <w:i/>
        <w:noProof/>
      </w:rPr>
      <w:t>2</w:t>
    </w:r>
    <w:r w:rsidR="00876B34">
      <w:rPr>
        <w:rFonts w:eastAsia="Times New Roman"/>
        <w:b/>
        <w:bCs/>
        <w:i/>
        <w:noProof/>
      </w:rPr>
      <w:fldChar w:fldCharType="end"/>
    </w:r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4A26" w:rsidRDefault="006A138B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22"/>
        <w:szCs w:val="22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  </w:t>
    </w:r>
    <w:r w:rsidR="00AF49DE">
      <w:rPr>
        <w:rFonts w:eastAsia="Times New Roman"/>
        <w:i/>
        <w:sz w:val="22"/>
        <w:szCs w:val="22"/>
      </w:rPr>
      <w:t xml:space="preserve">                            </w:t>
    </w:r>
  </w:p>
  <w:p w:rsidR="006A138B" w:rsidRPr="00274A26" w:rsidRDefault="00AF49DE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6"/>
        <w:szCs w:val="16"/>
      </w:rPr>
    </w:pPr>
    <w:r w:rsidRPr="00274A26">
      <w:rPr>
        <w:rFonts w:eastAsia="Times New Roman"/>
        <w:i/>
        <w:sz w:val="16"/>
        <w:szCs w:val="16"/>
        <w:lang w:eastAsia="en-GB"/>
      </w:rPr>
      <w:t>Проект</w:t>
    </w:r>
    <w:r w:rsidR="00274A26" w:rsidRPr="00274A26">
      <w:rPr>
        <w:rFonts w:eastAsia="Times New Roman"/>
        <w:i/>
        <w:iCs/>
        <w:sz w:val="16"/>
        <w:szCs w:val="16"/>
        <w:lang w:eastAsia="bg-BG"/>
      </w:rPr>
      <w:t xml:space="preserve"> </w:t>
    </w:r>
    <w:r w:rsidR="00274A26" w:rsidRPr="00274A2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BG05M2OP001-2.01-0026 „Иновативен модел за модернизация на висшето образование чрез създаване на академична екоси</w:t>
    </w:r>
    <w:r w:rsidR="00274A26" w:rsidRPr="00274A2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с</w:t>
    </w:r>
    <w:r w:rsidR="00274A26" w:rsidRPr="00274A2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тема ВСУ „Черноризец Храбър“ - Технически университет – Варна - Пловдивски университет „Паисий Хилендарски“</w:t>
    </w:r>
    <w:r w:rsidR="00274A26" w:rsidRPr="00274A26">
      <w:rPr>
        <w:rFonts w:eastAsia="Times New Roman"/>
        <w:i/>
        <w:iCs/>
        <w:sz w:val="16"/>
        <w:szCs w:val="16"/>
        <w:lang w:eastAsia="bg-BG"/>
      </w:rPr>
      <w:t>, финансиран по Оперативна програма "Наука и образование за интелигентен растеж", съфинансиран от Европейските структурни и инвестиционни фондове</w:t>
    </w:r>
    <w:r w:rsidR="00A3765C" w:rsidRPr="00274A26">
      <w:rPr>
        <w:rFonts w:eastAsia="Times New Roman"/>
        <w:i/>
        <w:sz w:val="16"/>
        <w:szCs w:val="16"/>
        <w:lang w:eastAsia="en-GB"/>
      </w:rPr>
      <w:t xml:space="preserve"> </w:t>
    </w:r>
    <w:r w:rsidRPr="00274A26">
      <w:rPr>
        <w:rFonts w:eastAsia="Times New Roman"/>
        <w:i/>
        <w:sz w:val="16"/>
        <w:szCs w:val="16"/>
        <w:lang w:eastAsia="en-GB"/>
      </w:rPr>
      <w:t>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  <w:r w:rsidR="00A3765C" w:rsidRPr="00274A26">
      <w:rPr>
        <w:i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285F" w:rsidRDefault="004C285F">
      <w:r>
        <w:separator/>
      </w:r>
    </w:p>
  </w:footnote>
  <w:footnote w:type="continuationSeparator" w:id="0">
    <w:p w:rsidR="004C285F" w:rsidRDefault="004C28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4A26" w:rsidRDefault="00274A2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4A26" w:rsidRDefault="00274A2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318"/>
      <w:gridCol w:w="1008"/>
      <w:gridCol w:w="590"/>
    </w:tblGrid>
    <w:tr w:rsidR="00DD2A79" w:rsidTr="00DD2A79">
      <w:tc>
        <w:tcPr>
          <w:tcW w:w="1827" w:type="dxa"/>
        </w:tcPr>
        <w:p w:rsidR="00DD2A79" w:rsidRPr="001E269F" w:rsidRDefault="00876B34" w:rsidP="00DD2A79">
          <w:pPr>
            <w:pStyle w:val="Header"/>
          </w:pPr>
          <w:r>
            <w:rPr>
              <w:noProof/>
            </w:rPr>
            <w:drawing>
              <wp:inline distT="0" distB="0" distL="0" distR="0" wp14:anchorId="4A45F84B" wp14:editId="795335E7">
                <wp:extent cx="5760720" cy="683798"/>
                <wp:effectExtent l="19050" t="0" r="0" b="0"/>
                <wp:docPr id="1" name="Picture 1" descr="Проекти към ПУ | Пловдивски Университет &quot;Паисий Хилендарски&quot;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Проекти към ПУ | Пловдивски Университет &quot;Паисий Хилендарски&quot;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60720" cy="6837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2" w:type="dxa"/>
        </w:tcPr>
        <w:p w:rsidR="00DD2A79" w:rsidRPr="001E269F" w:rsidRDefault="00DD2A79" w:rsidP="00DD2A79">
          <w:pPr>
            <w:pStyle w:val="Header"/>
            <w:rPr>
              <w:noProof/>
              <w:lang w:val="en-GB" w:eastAsia="en-GB"/>
            </w:rPr>
          </w:pPr>
        </w:p>
        <w:p w:rsidR="00DD2A79" w:rsidRPr="001E269F" w:rsidRDefault="00DD2A79" w:rsidP="00307F9F">
          <w:pPr>
            <w:pStyle w:val="Header"/>
            <w:rPr>
              <w:noProof/>
              <w:lang w:eastAsia="en-GB"/>
            </w:rPr>
          </w:pPr>
        </w:p>
      </w:tc>
      <w:tc>
        <w:tcPr>
          <w:tcW w:w="2977" w:type="dxa"/>
        </w:tcPr>
        <w:p w:rsidR="00DD2A79" w:rsidRDefault="00DD2A79" w:rsidP="00DD2A79">
          <w:pPr>
            <w:pStyle w:val="Header"/>
            <w:rPr>
              <w:noProof/>
              <w:lang w:val="en-GB" w:eastAsia="en-GB"/>
            </w:rPr>
          </w:pPr>
        </w:p>
      </w:tc>
    </w:tr>
  </w:tbl>
  <w:p w:rsidR="000A29B6" w:rsidRPr="00DD2A79" w:rsidRDefault="000A29B6" w:rsidP="00DD2A79">
    <w:pPr>
      <w:pStyle w:val="Header"/>
    </w:pPr>
    <w:bookmarkStart w:id="0" w:name="_GoBack"/>
    <w:bookmarkEnd w:id="0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15B8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44193"/>
    <w:rsid w:val="001469DC"/>
    <w:rsid w:val="00153EE1"/>
    <w:rsid w:val="00156C79"/>
    <w:rsid w:val="00162437"/>
    <w:rsid w:val="001A2655"/>
    <w:rsid w:val="001A4D07"/>
    <w:rsid w:val="001A6D84"/>
    <w:rsid w:val="001C76D7"/>
    <w:rsid w:val="001D22B4"/>
    <w:rsid w:val="001D4B2C"/>
    <w:rsid w:val="001E2AE8"/>
    <w:rsid w:val="001F309C"/>
    <w:rsid w:val="001F4723"/>
    <w:rsid w:val="0021290E"/>
    <w:rsid w:val="00241CCC"/>
    <w:rsid w:val="0024404C"/>
    <w:rsid w:val="002466AA"/>
    <w:rsid w:val="0026124F"/>
    <w:rsid w:val="00274A26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07F9F"/>
    <w:rsid w:val="00311EB5"/>
    <w:rsid w:val="00320906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285F"/>
    <w:rsid w:val="004C546A"/>
    <w:rsid w:val="004C6DB9"/>
    <w:rsid w:val="004D1251"/>
    <w:rsid w:val="004D31C5"/>
    <w:rsid w:val="004D465A"/>
    <w:rsid w:val="004D6520"/>
    <w:rsid w:val="004E543D"/>
    <w:rsid w:val="004E6B9F"/>
    <w:rsid w:val="004F559D"/>
    <w:rsid w:val="00510EE5"/>
    <w:rsid w:val="00514136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DEC"/>
    <w:rsid w:val="006F1C04"/>
    <w:rsid w:val="006F51AC"/>
    <w:rsid w:val="007022BE"/>
    <w:rsid w:val="0071463A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82115"/>
    <w:rsid w:val="007822C1"/>
    <w:rsid w:val="0079052B"/>
    <w:rsid w:val="007926AF"/>
    <w:rsid w:val="007A12E0"/>
    <w:rsid w:val="007A7640"/>
    <w:rsid w:val="007B48E5"/>
    <w:rsid w:val="007C191F"/>
    <w:rsid w:val="007D25DE"/>
    <w:rsid w:val="007D4621"/>
    <w:rsid w:val="007E0C24"/>
    <w:rsid w:val="007E5C49"/>
    <w:rsid w:val="007E6367"/>
    <w:rsid w:val="007F41FC"/>
    <w:rsid w:val="00803234"/>
    <w:rsid w:val="0080331A"/>
    <w:rsid w:val="00806005"/>
    <w:rsid w:val="00814743"/>
    <w:rsid w:val="008160FB"/>
    <w:rsid w:val="0081610B"/>
    <w:rsid w:val="00821AED"/>
    <w:rsid w:val="008319BF"/>
    <w:rsid w:val="00864B37"/>
    <w:rsid w:val="00876B34"/>
    <w:rsid w:val="00883A5C"/>
    <w:rsid w:val="008A3774"/>
    <w:rsid w:val="008A58C7"/>
    <w:rsid w:val="008D20E8"/>
    <w:rsid w:val="008E5EDB"/>
    <w:rsid w:val="008F284E"/>
    <w:rsid w:val="008F71D6"/>
    <w:rsid w:val="009006E0"/>
    <w:rsid w:val="009040DF"/>
    <w:rsid w:val="00910704"/>
    <w:rsid w:val="009118C5"/>
    <w:rsid w:val="009246AF"/>
    <w:rsid w:val="009265E4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E582E"/>
    <w:rsid w:val="009F3AF3"/>
    <w:rsid w:val="00A1295D"/>
    <w:rsid w:val="00A12B57"/>
    <w:rsid w:val="00A13E8E"/>
    <w:rsid w:val="00A207B4"/>
    <w:rsid w:val="00A36005"/>
    <w:rsid w:val="00A3765C"/>
    <w:rsid w:val="00A46210"/>
    <w:rsid w:val="00A5737B"/>
    <w:rsid w:val="00A57623"/>
    <w:rsid w:val="00A673EC"/>
    <w:rsid w:val="00A74848"/>
    <w:rsid w:val="00A772A2"/>
    <w:rsid w:val="00A903E6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9DE"/>
    <w:rsid w:val="00AF4BE9"/>
    <w:rsid w:val="00B0126E"/>
    <w:rsid w:val="00B05457"/>
    <w:rsid w:val="00B07735"/>
    <w:rsid w:val="00B14CF5"/>
    <w:rsid w:val="00B22833"/>
    <w:rsid w:val="00B23810"/>
    <w:rsid w:val="00B245FC"/>
    <w:rsid w:val="00B248B8"/>
    <w:rsid w:val="00B31E14"/>
    <w:rsid w:val="00B33116"/>
    <w:rsid w:val="00B401ED"/>
    <w:rsid w:val="00B412A1"/>
    <w:rsid w:val="00B521FB"/>
    <w:rsid w:val="00B54C47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46EB"/>
    <w:rsid w:val="00C44DAB"/>
    <w:rsid w:val="00C50CD8"/>
    <w:rsid w:val="00C6479B"/>
    <w:rsid w:val="00C6587C"/>
    <w:rsid w:val="00C76CAE"/>
    <w:rsid w:val="00C862BA"/>
    <w:rsid w:val="00C9297E"/>
    <w:rsid w:val="00C96AE7"/>
    <w:rsid w:val="00CA388E"/>
    <w:rsid w:val="00CA56F4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405D"/>
    <w:rsid w:val="00D72137"/>
    <w:rsid w:val="00D73F70"/>
    <w:rsid w:val="00D80E53"/>
    <w:rsid w:val="00D82178"/>
    <w:rsid w:val="00D84C08"/>
    <w:rsid w:val="00D972B2"/>
    <w:rsid w:val="00DB08F2"/>
    <w:rsid w:val="00DB4C58"/>
    <w:rsid w:val="00DD2A79"/>
    <w:rsid w:val="00DD2CBE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464A"/>
    <w:rsid w:val="00E544B3"/>
    <w:rsid w:val="00E56881"/>
    <w:rsid w:val="00E56DA9"/>
    <w:rsid w:val="00E57AC6"/>
    <w:rsid w:val="00E66AD3"/>
    <w:rsid w:val="00E72173"/>
    <w:rsid w:val="00E801AC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33761"/>
    <w:rsid w:val="00F40502"/>
    <w:rsid w:val="00F465FB"/>
    <w:rsid w:val="00F52795"/>
    <w:rsid w:val="00F55CF3"/>
    <w:rsid w:val="00F5796E"/>
    <w:rsid w:val="00F6164F"/>
    <w:rsid w:val="00F814EE"/>
    <w:rsid w:val="00F83E40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A13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uiPriority w:val="39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  <w:style w:type="character" w:styleId="Strong">
    <w:name w:val="Strong"/>
    <w:basedOn w:val="DefaultParagraphFont"/>
    <w:uiPriority w:val="22"/>
    <w:qFormat/>
    <w:rsid w:val="00274A2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E4B52-5583-4484-9435-3AF8DC5F7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5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855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ena Hubcheva</dc:creator>
  <cp:lastModifiedBy>Galina</cp:lastModifiedBy>
  <cp:revision>3</cp:revision>
  <cp:lastPrinted>2019-12-05T11:06:00Z</cp:lastPrinted>
  <dcterms:created xsi:type="dcterms:W3CDTF">2022-07-15T13:36:00Z</dcterms:created>
  <dcterms:modified xsi:type="dcterms:W3CDTF">2022-07-11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